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b71607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a98b0e07cac4489271b3d8f0be78fcc458028ab"/>
    <w:p>
      <w:pPr>
        <w:pStyle w:val="Ttulo1"/>
      </w:pPr>
      <w:r>
        <w:t xml:space="preserve">Tratamiento a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7fbf045c-7e71-4f0a-ad92-39eaa954864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04fcf09f-cc5e-492b-bcb7-2a22461fbb5e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de lado y lado, y que son dictados por el gobierno y a la vez ejecutados por la ofici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5Z</dcterms:created>
  <dcterms:modified xsi:type="dcterms:W3CDTF">2023-07-02T0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